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01E06C" w14:textId="0137B31B" w:rsidR="00997A10" w:rsidRDefault="00144C7F">
      <w:pPr>
        <w:spacing w:after="0"/>
        <w:ind w:left="-1440" w:right="1656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91567B1" wp14:editId="23776B44">
                <wp:simplePos x="0" y="0"/>
                <wp:positionH relativeFrom="margin">
                  <wp:posOffset>-174172</wp:posOffset>
                </wp:positionH>
                <wp:positionV relativeFrom="paragraph">
                  <wp:posOffset>934720</wp:posOffset>
                </wp:positionV>
                <wp:extent cx="10700657" cy="1730829"/>
                <wp:effectExtent l="0" t="0" r="0" b="3175"/>
                <wp:wrapNone/>
                <wp:docPr id="1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00657" cy="17308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C53540" w14:textId="3B84B9BB" w:rsidR="00997A10" w:rsidRPr="00144C7F" w:rsidRDefault="00144C7F" w:rsidP="00997A10">
                            <w:pPr>
                              <w:jc w:val="center"/>
                              <w:rPr>
                                <w:rFonts w:ascii="orange juice" w:hAnsi="orange juice"/>
                                <w:color w:val="2F5496" w:themeColor="accent1" w:themeShade="BF"/>
                                <w:sz w:val="200"/>
                                <w:szCs w:val="200"/>
                                <w:lang w:val="en-US"/>
                              </w:rPr>
                            </w:pPr>
                            <w:r w:rsidRPr="00144C7F">
                              <w:rPr>
                                <w:rFonts w:ascii="orange juice" w:hAnsi="orange juice"/>
                                <w:color w:val="2F5496" w:themeColor="accent1" w:themeShade="BF"/>
                                <w:sz w:val="200"/>
                                <w:szCs w:val="200"/>
                                <w:lang w:val="en-US"/>
                              </w:rPr>
                              <w:t>COMPUTER WON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1567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3.7pt;margin-top:73.6pt;width:842.55pt;height:136.3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" filled="f" stroked="f">
                <v:textbox>
                  <w:txbxContent>
                    <w:p w14:paraId="0EC53540" w14:textId="3B84B9BB" w:rsidR="00997A10" w:rsidRPr="00144C7F" w:rsidRDefault="00144C7F" w:rsidP="00997A10">
                      <w:pPr>
                        <w:jc w:val="center"/>
                        <w:rPr>
                          <w:rFonts w:ascii="orange juice" w:hAnsi="orange juice"/>
                          <w:color w:val="2F5496" w:themeColor="accent1" w:themeShade="BF"/>
                          <w:sz w:val="200"/>
                          <w:szCs w:val="200"/>
                          <w:lang w:val="en-US"/>
                        </w:rPr>
                      </w:pPr>
                      <w:r w:rsidRPr="00144C7F">
                        <w:rPr>
                          <w:rFonts w:ascii="orange juice" w:hAnsi="orange juice"/>
                          <w:color w:val="2F5496" w:themeColor="accent1" w:themeShade="BF"/>
                          <w:sz w:val="200"/>
                          <w:szCs w:val="200"/>
                          <w:lang w:val="en-US"/>
                        </w:rPr>
                        <w:t>COMPUTER WON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15A8A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35CA6A7" wp14:editId="509F496B">
                <wp:simplePos x="0" y="0"/>
                <wp:positionH relativeFrom="leftMargin">
                  <wp:posOffset>772886</wp:posOffset>
                </wp:positionH>
                <wp:positionV relativeFrom="paragraph">
                  <wp:posOffset>-903514</wp:posOffset>
                </wp:positionV>
                <wp:extent cx="79919" cy="8828314"/>
                <wp:effectExtent l="0" t="0" r="15875" b="11430"/>
                <wp:wrapNone/>
                <wp:docPr id="134" name="Rectangle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919" cy="8828314"/>
                        </a:xfrm>
                        <a:prstGeom prst="rect">
                          <a:avLst/>
                        </a:prstGeom>
                        <a:solidFill>
                          <a:srgbClr val="FF5757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3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318CDF5" id="Rectangle 134" o:spid="_x0000_s1026" style="position:absolute;margin-left:60.85pt;margin-top:-71.15pt;width:6.3pt;height:695.15pt;z-index:251679744;visibility:visible;mso-wrap-style:square;mso-width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" fillcolor="#ff5757" strokecolor="#1f3763 [1604]" strokeweight="1pt">
                <w10:wrap anchorx="margin"/>
              </v:rect>
            </w:pict>
          </mc:Fallback>
        </mc:AlternateContent>
      </w:r>
      <w:r w:rsidR="00215A8A"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4F93DB03" wp14:editId="6A3ED764">
                <wp:simplePos x="0" y="0"/>
                <wp:positionH relativeFrom="page">
                  <wp:posOffset>293914</wp:posOffset>
                </wp:positionH>
                <wp:positionV relativeFrom="margin">
                  <wp:align>center</wp:align>
                </wp:positionV>
                <wp:extent cx="11164530" cy="8534400"/>
                <wp:effectExtent l="0" t="0" r="37465" b="19050"/>
                <wp:wrapTopAndBottom/>
                <wp:docPr id="47" name="Group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64530" cy="8534400"/>
                          <a:chOff x="0" y="0"/>
                          <a:chExt cx="11164530" cy="8534400"/>
                        </a:xfrm>
                      </wpg:grpSpPr>
                      <wps:wsp>
                        <wps:cNvPr id="48" name="Shape 9"/>
                        <wps:cNvSpPr/>
                        <wps:spPr>
                          <a:xfrm>
                            <a:off x="556097" y="44889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Shape 10"/>
                        <wps:cNvSpPr/>
                        <wps:spPr>
                          <a:xfrm>
                            <a:off x="556097" y="99166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0" name="Shape 11"/>
                        <wps:cNvSpPr/>
                        <wps:spPr>
                          <a:xfrm>
                            <a:off x="556097" y="153443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Shape 12"/>
                        <wps:cNvSpPr/>
                        <wps:spPr>
                          <a:xfrm>
                            <a:off x="556097" y="215280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2" name="Shape 13"/>
                        <wps:cNvSpPr/>
                        <wps:spPr>
                          <a:xfrm>
                            <a:off x="556097" y="274094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3" name="Shape 14"/>
                        <wps:cNvSpPr/>
                        <wps:spPr>
                          <a:xfrm>
                            <a:off x="556097" y="333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Shape 15"/>
                        <wps:cNvSpPr/>
                        <wps:spPr>
                          <a:xfrm>
                            <a:off x="556097" y="395046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Shape 16"/>
                        <wps:cNvSpPr/>
                        <wps:spPr>
                          <a:xfrm>
                            <a:off x="556097" y="460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Shape 17"/>
                        <wps:cNvSpPr/>
                        <wps:spPr>
                          <a:xfrm>
                            <a:off x="556097" y="5265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Shape 18"/>
                        <wps:cNvSpPr/>
                        <wps:spPr>
                          <a:xfrm>
                            <a:off x="591816" y="5900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8" name="Shape 19"/>
                        <wps:cNvSpPr/>
                        <wps:spPr>
                          <a:xfrm>
                            <a:off x="556097" y="659629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9" name="Shape 20"/>
                        <wps:cNvSpPr/>
                        <wps:spPr>
                          <a:xfrm>
                            <a:off x="556097" y="7246415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Shape 21"/>
                        <wps:cNvSpPr/>
                        <wps:spPr>
                          <a:xfrm>
                            <a:off x="556097" y="791165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Shape 22"/>
                        <wps:cNvSpPr/>
                        <wps:spPr>
                          <a:xfrm>
                            <a:off x="558619" y="0"/>
                            <a:ext cx="0" cy="85344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8534400">
                                <a:moveTo>
                                  <a:pt x="0" y="853440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miter lim="100000"/>
                          </a:ln>
                        </wps:spPr>
                        <wps:style>
                          <a:lnRef idx="1">
                            <a:srgbClr val="FF575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" name="Shape 23"/>
                        <wps:cNvSpPr/>
                        <wps:spPr>
                          <a:xfrm>
                            <a:off x="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0"/>
                                  <a:pt x="52811" y="52811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Shape 24"/>
                        <wps:cNvSpPr/>
                        <wps:spPr>
                          <a:xfrm>
                            <a:off x="15749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3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1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8" name="Shape 25"/>
                        <wps:cNvSpPr/>
                        <wps:spPr>
                          <a:xfrm>
                            <a:off x="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5"/>
                                  <a:pt x="73772" y="31850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9" name="Shape 26"/>
                        <wps:cNvSpPr/>
                        <wps:spPr>
                          <a:xfrm>
                            <a:off x="15749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27"/>
                        <wps:cNvSpPr/>
                        <wps:spPr>
                          <a:xfrm>
                            <a:off x="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1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29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0"/>
                                  <a:pt x="0" y="199537"/>
                                  <a:pt x="0" y="157490"/>
                                </a:cubicBezTo>
                                <a:cubicBezTo>
                                  <a:pt x="0" y="115443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Shape 28"/>
                        <wps:cNvSpPr/>
                        <wps:spPr>
                          <a:xfrm>
                            <a:off x="15749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3"/>
                                  <a:pt x="157490" y="157490"/>
                                </a:cubicBezTo>
                                <a:cubicBezTo>
                                  <a:pt x="157490" y="199537"/>
                                  <a:pt x="141124" y="239130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6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A1FF61E" id="Group 47" o:spid="_x0000_s1026" style="position:absolute;margin-left:23.15pt;margin-top:0;width:879.1pt;height:672pt;z-index:251673600;mso-position-horizontal-relative:page;mso-position-vertical:center;mso-position-vertical-relative:margin" coordsize="111645,85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">
                <v:shape id="Shape 9" o:spid="_x0000_s1027" style="position:absolute;left:5560;top:448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0" o:spid="_x0000_s1028" style="position:absolute;left:5560;top:99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1" o:spid="_x0000_s1029" style="position:absolute;left:5560;top:1534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2" o:spid="_x0000_s1030" style="position:absolute;left:5560;top:2152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3" o:spid="_x0000_s1031" style="position:absolute;left:5560;top:27409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4" o:spid="_x0000_s1032" style="position:absolute;left:5560;top:333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5" o:spid="_x0000_s1033" style="position:absolute;left:5560;top:3950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6" o:spid="_x0000_s1034" style="position:absolute;left:5560;top:460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7" o:spid="_x0000_s1035" style="position:absolute;left:5560;top:5265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8" o:spid="_x0000_s1036" style="position:absolute;left:5918;top:59008;width:105727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9" o:spid="_x0000_s1037" style="position:absolute;left:5560;top:65962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0" o:spid="_x0000_s1038" style="position:absolute;left:5560;top:7246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1" o:spid="_x0000_s1039" style="position:absolute;left:5560;top:791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2" o:spid="_x0000_s1040" style="position:absolute;left:5586;width:0;height:85344;visibility:visible;mso-wrap-style:square;v-text-anchor:top" coordsize="0,8534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" path="m,8534400l,e" filled="f" strokecolor="#ff5757" strokeweight="0">
                  <v:stroke miterlimit="1" joinstyle="miter" endcap="round"/>
                  <v:path arrowok="t" textboxrect="0,0,0,8534400"/>
                </v:shape>
                <v:shape id="Shape 23" o:spid="_x0000_s1041" style="position:absolute;top:11833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" path="m157490,r,9442l128388,12288c99938,17936,73772,31850,52811,52811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4" o:spid="_x0000_s1042" style="position:absolute;left:1574;top:11833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" path="m,c42048,,81641,16366,111351,46139v29773,29774,46139,69303,46139,111351c157490,199538,141124,239131,111351,268841,81641,298614,42048,314980,,314980r,l,305538r,c39530,305538,76731,290117,104679,262169v27948,-27948,43369,-65149,43369,-104679c148048,117960,132627,80759,104679,52811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5" o:spid="_x0000_s1043" style="position:absolute;top:40905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" path="m157490,r,9442l128388,12288c99938,17935,73772,31850,52811,52812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6" o:spid="_x0000_s1044" style="position:absolute;left:1574;top:40905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" path="m,c42048,,81641,16366,111351,46139v29773,29773,46139,69303,46139,111351c157490,199538,141124,239131,111351,268841,81641,298614,42048,314980,,314980r,l,305538r,c39530,305538,76731,290117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7" o:spid="_x0000_s1045" style="position:absolute;top:68953;width:1574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" path="m157490,r,9442l128388,12288c99938,17936,73772,31851,52811,52812,24864,80759,9442,117960,9442,157490v,39530,15422,76731,43369,104679c73772,283129,99938,297045,128388,302692r29102,2846l157490,314980r-30959,-3022c96264,305959,68422,291171,46139,268841,16366,239130,,199537,,157490,,115443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8" o:spid="_x0000_s1046" style="position:absolute;left:1574;top:68953;width:1575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" path="m,c42048,,81641,16366,111351,46139v29773,29773,46139,69304,46139,111351c157490,199537,141124,239130,111351,268841,81641,298614,42048,314980,,314980r,l,305538r,c39530,305538,76731,290116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w10:wrap type="topAndBottom" anchorx="page" anchory="margin"/>
              </v:group>
            </w:pict>
          </mc:Fallback>
        </mc:AlternateContent>
      </w:r>
    </w:p>
    <w:p w14:paraId="46B1BEFB" w14:textId="1FDA5165" w:rsidR="001670F0" w:rsidRDefault="00CB1597">
      <w:pPr>
        <w:spacing w:after="0"/>
        <w:ind w:left="-1440" w:right="1656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5B8FBD8E" wp14:editId="234A3D53">
                <wp:simplePos x="0" y="0"/>
                <wp:positionH relativeFrom="margin">
                  <wp:posOffset>1467213</wp:posOffset>
                </wp:positionH>
                <wp:positionV relativeFrom="paragraph">
                  <wp:posOffset>-86360</wp:posOffset>
                </wp:positionV>
                <wp:extent cx="1491342" cy="892266"/>
                <wp:effectExtent l="0" t="0" r="0" b="3175"/>
                <wp:wrapNone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91342" cy="8922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6C26A3" w14:textId="151F8A91" w:rsidR="001670F0" w:rsidRPr="001670F0" w:rsidRDefault="001670F0" w:rsidP="001670F0">
                            <w:pPr>
                              <w:rPr>
                                <w:rFonts w:ascii="orange juice" w:hAnsi="orange juice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</w:pPr>
                            <w:r>
                              <w:rPr>
                                <w:rFonts w:ascii="orange juice" w:hAnsi="orange juice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  <w:t>YOU</w:t>
                            </w:r>
                            <w:r w:rsidRPr="001670F0">
                              <w:rPr>
                                <w:rFonts w:ascii="orange juice" w:hAnsi="orange juice" w:cs="Times New Roman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8FBD8E" id="_x0000_s1027" type="#_x0000_t202" style="position:absolute;left:0;text-align:left;margin-left:115.55pt;margin-top:-6.8pt;width:117.45pt;height:70.2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" filled="f" stroked="f">
                <v:textbox>
                  <w:txbxContent>
                    <w:p w14:paraId="2D6C26A3" w14:textId="151F8A91" w:rsidR="001670F0" w:rsidRPr="001670F0" w:rsidRDefault="001670F0" w:rsidP="001670F0">
                      <w:pPr>
                        <w:rPr>
                          <w:rFonts w:ascii="orange juice" w:hAnsi="orange juice"/>
                          <w:color w:val="FF9933"/>
                          <w:sz w:val="96"/>
                          <w:szCs w:val="96"/>
                          <w:lang w:val="en-US"/>
                        </w:rPr>
                      </w:pPr>
                      <w:r>
                        <w:rPr>
                          <w:rFonts w:ascii="orange juice" w:hAnsi="orange juice"/>
                          <w:color w:val="FF9933"/>
                          <w:sz w:val="96"/>
                          <w:szCs w:val="96"/>
                          <w:lang w:val="en-US"/>
                        </w:rPr>
                        <w:t>YOU</w:t>
                      </w:r>
                      <w:r w:rsidRPr="001670F0">
                        <w:rPr>
                          <w:rFonts w:ascii="orange juice" w:hAnsi="orange juice" w:cs="Times New Roman"/>
                          <w:color w:val="FF9933"/>
                          <w:sz w:val="96"/>
                          <w:szCs w:val="96"/>
                          <w:lang w:val="en-US"/>
                        </w:rPr>
                        <w:t xml:space="preserve">: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9B24496" wp14:editId="64D2FF31">
                <wp:simplePos x="0" y="0"/>
                <wp:positionH relativeFrom="margin">
                  <wp:posOffset>6464481</wp:posOffset>
                </wp:positionH>
                <wp:positionV relativeFrom="paragraph">
                  <wp:posOffset>-97790</wp:posOffset>
                </wp:positionV>
                <wp:extent cx="1055915" cy="892266"/>
                <wp:effectExtent l="0" t="0" r="0" b="3175"/>
                <wp:wrapNone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5915" cy="8922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623250" w14:textId="73327A5B" w:rsidR="001670F0" w:rsidRPr="001670F0" w:rsidRDefault="001670F0" w:rsidP="001670F0">
                            <w:pPr>
                              <w:rPr>
                                <w:rFonts w:ascii="orange juice" w:hAnsi="orange juice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</w:pPr>
                            <w:r>
                              <w:rPr>
                                <w:rFonts w:ascii="orange juice" w:hAnsi="orange juice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  <w:t>CP</w:t>
                            </w:r>
                            <w:r w:rsidRPr="001670F0">
                              <w:rPr>
                                <w:rFonts w:ascii="orange juice" w:hAnsi="orange juice" w:cs="Times New Roman"/>
                                <w:color w:val="FF9933"/>
                                <w:sz w:val="96"/>
                                <w:szCs w:val="96"/>
                                <w:lang w:val="en-US"/>
                              </w:rP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B24496" id="_x0000_s1028" type="#_x0000_t202" style="position:absolute;left:0;text-align:left;margin-left:509pt;margin-top:-7.7pt;width:83.15pt;height:70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" filled="f" stroked="f">
                <v:textbox>
                  <w:txbxContent>
                    <w:p w14:paraId="3A623250" w14:textId="73327A5B" w:rsidR="001670F0" w:rsidRPr="001670F0" w:rsidRDefault="001670F0" w:rsidP="001670F0">
                      <w:pPr>
                        <w:rPr>
                          <w:rFonts w:ascii="orange juice" w:hAnsi="orange juice"/>
                          <w:color w:val="FF9933"/>
                          <w:sz w:val="96"/>
                          <w:szCs w:val="96"/>
                          <w:lang w:val="en-US"/>
                        </w:rPr>
                      </w:pPr>
                      <w:r>
                        <w:rPr>
                          <w:rFonts w:ascii="orange juice" w:hAnsi="orange juice"/>
                          <w:color w:val="FF9933"/>
                          <w:sz w:val="96"/>
                          <w:szCs w:val="96"/>
                          <w:lang w:val="en-US"/>
                        </w:rPr>
                        <w:t>CP</w:t>
                      </w:r>
                      <w:r w:rsidRPr="001670F0">
                        <w:rPr>
                          <w:rFonts w:ascii="orange juice" w:hAnsi="orange juice" w:cs="Times New Roman"/>
                          <w:color w:val="FF9933"/>
                          <w:sz w:val="96"/>
                          <w:szCs w:val="96"/>
                          <w:lang w:val="en-US"/>
                        </w:rPr>
                        <w:t xml:space="preserve">: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670F0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080528" wp14:editId="70E629E7">
                <wp:simplePos x="0" y="0"/>
                <wp:positionH relativeFrom="leftMargin">
                  <wp:posOffset>765134</wp:posOffset>
                </wp:positionH>
                <wp:positionV relativeFrom="paragraph">
                  <wp:posOffset>-916940</wp:posOffset>
                </wp:positionV>
                <wp:extent cx="69270" cy="8828314"/>
                <wp:effectExtent l="0" t="0" r="26035" b="1143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0" cy="8828314"/>
                        </a:xfrm>
                        <a:prstGeom prst="rect">
                          <a:avLst/>
                        </a:prstGeom>
                        <a:solidFill>
                          <a:srgbClr val="FF5757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3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702756" id="Rectangle 44" o:spid="_x0000_s1026" style="position:absolute;margin-left:60.25pt;margin-top:-72.2pt;width:5.45pt;height:695.15pt;z-index:251667456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" fillcolor="#ff5757" strokecolor="#1f3763 [1604]" strokeweight="1pt">
                <w10:wrap anchorx="margin"/>
              </v:rect>
            </w:pict>
          </mc:Fallback>
        </mc:AlternateContent>
      </w:r>
      <w:r w:rsidR="001670F0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764307F6" wp14:editId="481A2E95">
                <wp:simplePos x="0" y="0"/>
                <wp:positionH relativeFrom="page">
                  <wp:posOffset>283029</wp:posOffset>
                </wp:positionH>
                <wp:positionV relativeFrom="margin">
                  <wp:align>center</wp:align>
                </wp:positionV>
                <wp:extent cx="11164530" cy="8534400"/>
                <wp:effectExtent l="0" t="0" r="37465" b="19050"/>
                <wp:wrapTopAndBottom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64530" cy="8534400"/>
                          <a:chOff x="0" y="0"/>
                          <a:chExt cx="11164530" cy="8534400"/>
                        </a:xfrm>
                      </wpg:grpSpPr>
                      <wps:wsp>
                        <wps:cNvPr id="4" name="Shape 9"/>
                        <wps:cNvSpPr/>
                        <wps:spPr>
                          <a:xfrm>
                            <a:off x="556097" y="44889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Shape 10"/>
                        <wps:cNvSpPr/>
                        <wps:spPr>
                          <a:xfrm>
                            <a:off x="556097" y="99166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" name="Shape 11"/>
                        <wps:cNvSpPr/>
                        <wps:spPr>
                          <a:xfrm>
                            <a:off x="556097" y="153443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12"/>
                        <wps:cNvSpPr/>
                        <wps:spPr>
                          <a:xfrm>
                            <a:off x="556097" y="215280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13"/>
                        <wps:cNvSpPr/>
                        <wps:spPr>
                          <a:xfrm>
                            <a:off x="556097" y="274094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" name="Shape 14"/>
                        <wps:cNvSpPr/>
                        <wps:spPr>
                          <a:xfrm>
                            <a:off x="556097" y="333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15"/>
                        <wps:cNvSpPr/>
                        <wps:spPr>
                          <a:xfrm>
                            <a:off x="556097" y="395046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16"/>
                        <wps:cNvSpPr/>
                        <wps:spPr>
                          <a:xfrm>
                            <a:off x="556097" y="460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17"/>
                        <wps:cNvSpPr/>
                        <wps:spPr>
                          <a:xfrm>
                            <a:off x="556097" y="5265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18"/>
                        <wps:cNvSpPr/>
                        <wps:spPr>
                          <a:xfrm>
                            <a:off x="591816" y="5900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19"/>
                        <wps:cNvSpPr/>
                        <wps:spPr>
                          <a:xfrm>
                            <a:off x="556097" y="659629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20"/>
                        <wps:cNvSpPr/>
                        <wps:spPr>
                          <a:xfrm>
                            <a:off x="556097" y="7246415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21"/>
                        <wps:cNvSpPr/>
                        <wps:spPr>
                          <a:xfrm>
                            <a:off x="556097" y="791165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22"/>
                        <wps:cNvSpPr/>
                        <wps:spPr>
                          <a:xfrm>
                            <a:off x="558619" y="0"/>
                            <a:ext cx="0" cy="85344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8534400">
                                <a:moveTo>
                                  <a:pt x="0" y="853440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miter lim="100000"/>
                          </a:ln>
                        </wps:spPr>
                        <wps:style>
                          <a:lnRef idx="1">
                            <a:srgbClr val="FF575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23"/>
                        <wps:cNvSpPr/>
                        <wps:spPr>
                          <a:xfrm>
                            <a:off x="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0"/>
                                  <a:pt x="52811" y="52811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" name="Shape 24"/>
                        <wps:cNvSpPr/>
                        <wps:spPr>
                          <a:xfrm>
                            <a:off x="15749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3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1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" name="Shape 25"/>
                        <wps:cNvSpPr/>
                        <wps:spPr>
                          <a:xfrm>
                            <a:off x="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5"/>
                                  <a:pt x="73772" y="31850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Shape 26"/>
                        <wps:cNvSpPr/>
                        <wps:spPr>
                          <a:xfrm>
                            <a:off x="15749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Shape 27"/>
                        <wps:cNvSpPr/>
                        <wps:spPr>
                          <a:xfrm>
                            <a:off x="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1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29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0"/>
                                  <a:pt x="0" y="199537"/>
                                  <a:pt x="0" y="157490"/>
                                </a:cubicBezTo>
                                <a:cubicBezTo>
                                  <a:pt x="0" y="115443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3" name="Shape 28"/>
                        <wps:cNvSpPr/>
                        <wps:spPr>
                          <a:xfrm>
                            <a:off x="15749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3"/>
                                  <a:pt x="157490" y="157490"/>
                                </a:cubicBezTo>
                                <a:cubicBezTo>
                                  <a:pt x="157490" y="199537"/>
                                  <a:pt x="141124" y="239130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6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7491A90" id="Group 3" o:spid="_x0000_s1026" style="position:absolute;margin-left:22.3pt;margin-top:0;width:879.1pt;height:672pt;z-index:251665408;mso-position-horizontal-relative:page;mso-position-vertical:center;mso-position-vertical-relative:margin" coordsize="111645,85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">
                <v:shape id="Shape 9" o:spid="_x0000_s1027" style="position:absolute;left:5560;top:448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0" o:spid="_x0000_s1028" style="position:absolute;left:5560;top:99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1" o:spid="_x0000_s1029" style="position:absolute;left:5560;top:1534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2" o:spid="_x0000_s1030" style="position:absolute;left:5560;top:2152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3" o:spid="_x0000_s1031" style="position:absolute;left:5560;top:27409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4" o:spid="_x0000_s1032" style="position:absolute;left:5560;top:333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5" o:spid="_x0000_s1033" style="position:absolute;left:5560;top:3950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6" o:spid="_x0000_s1034" style="position:absolute;left:5560;top:460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C3a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xl8&#10;v4QfIHcfAAAA//8DAFBLAQItABQABgAIAAAAIQDb4fbL7gAAAIUBAAATAAAAAAAAAAAAAAAAAAAA&#10;AABbQ29udGVudF9UeXBlc10ueG1sUEsBAi0AFAAGAAgAAAAhAFr0LFu/AAAAFQEAAAsAAAAAAAAA&#10;AAAAAAAAHwEAAF9yZWxzLy5yZWxzUEsBAi0AFAAGAAgAAAAhALCsLdq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7" o:spid="_x0000_s1035" style="position:absolute;left:5560;top:5265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rOt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zl8&#10;v4QfIHcfAAAA//8DAFBLAQItABQABgAIAAAAIQDb4fbL7gAAAIUBAAATAAAAAAAAAAAAAAAAAAAA&#10;AABbQ29udGVudF9UeXBlc10ueG1sUEsBAi0AFAAGAAgAAAAhAFr0LFu/AAAAFQEAAAsAAAAAAAAA&#10;AAAAAAAAHwEAAF9yZWxzLy5yZWxzUEsBAi0AFAAGAAgAAAAhAEB+s62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8" o:spid="_x0000_s1036" style="position:absolute;left:5918;top:59008;width:105727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hY2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wV8&#10;v4QfIHcfAAAA//8DAFBLAQItABQABgAIAAAAIQDb4fbL7gAAAIUBAAATAAAAAAAAAAAAAAAAAAAA&#10;AABbQ29udGVudF9UeXBlc10ueG1sUEsBAi0AFAAGAAgAAAAhAFr0LFu/AAAAFQEAAAsAAAAAAAAA&#10;AAAAAAAAHwEAAF9yZWxzLy5yZWxzUEsBAi0AFAAGAAgAAAAhAC8yFja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9" o:spid="_x0000_s1037" style="position:absolute;left:5560;top:65962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45C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yV8&#10;v4QfIHcfAAAA//8DAFBLAQItABQABgAIAAAAIQDb4fbL7gAAAIUBAAATAAAAAAAAAAAAAAAAAAAA&#10;AABbQ29udGVudF9UeXBlc10ueG1sUEsBAi0AFAAGAAgAAAAhAFr0LFu/AAAAFQEAAAsAAAAAAAAA&#10;AAAAAAAAHwEAAF9yZWxzLy5yZWxzUEsBAi0AFAAGAAgAAAAhAKDbjkK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0" o:spid="_x0000_s1038" style="position:absolute;left:5560;top:7246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1" o:spid="_x0000_s1039" style="position:absolute;left:5560;top:791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2" o:spid="_x0000_s1040" style="position:absolute;left:5586;width:0;height:85344;visibility:visible;mso-wrap-style:square;v-text-anchor:top" coordsize="0,8534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" path="m,8534400l,e" filled="f" strokecolor="#ff5757" strokeweight="0">
                  <v:stroke miterlimit="1" joinstyle="miter" endcap="round"/>
                  <v:path arrowok="t" textboxrect="0,0,0,8534400"/>
                </v:shape>
                <v:shape id="Shape 23" o:spid="_x0000_s1041" style="position:absolute;top:11833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" path="m157490,r,9442l128388,12288c99938,17936,73772,31850,52811,52811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4" o:spid="_x0000_s1042" style="position:absolute;left:1574;top:11833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" path="m,c42048,,81641,16366,111351,46139v29773,29774,46139,69303,46139,111351c157490,199538,141124,239131,111351,268841,81641,298614,42048,314980,,314980r,l,305538r,c39530,305538,76731,290117,104679,262169v27948,-27948,43369,-65149,43369,-104679c148048,117960,132627,80759,104679,52811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5" o:spid="_x0000_s1043" style="position:absolute;top:40905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" path="m157490,r,9442l128388,12288c99938,17935,73772,31850,52811,52812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6" o:spid="_x0000_s1044" style="position:absolute;left:1574;top:40905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" path="m,c42048,,81641,16366,111351,46139v29773,29773,46139,69303,46139,111351c157490,199538,141124,239131,111351,268841,81641,298614,42048,314980,,314980r,l,305538r,c39530,305538,76731,290117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7" o:spid="_x0000_s1045" style="position:absolute;top:68953;width:1574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" path="m157490,r,9442l128388,12288c99938,17936,73772,31851,52811,52812,24864,80759,9442,117960,9442,157490v,39530,15422,76731,43369,104679c73772,283129,99938,297045,128388,302692r29102,2846l157490,314980r-30959,-3022c96264,305959,68422,291171,46139,268841,16366,239130,,199537,,157490,,115443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8" o:spid="_x0000_s1046" style="position:absolute;left:1574;top:68953;width:1575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" path="m,c42048,,81641,16366,111351,46139v29773,29773,46139,69304,46139,111351c157490,199537,141124,239130,111351,268841,81641,298614,42048,314980,,314980r,l,305538r,c39530,305538,76731,290116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w10:wrap type="topAndBottom" anchorx="page" anchory="margin"/>
              </v:group>
            </w:pict>
          </mc:Fallback>
        </mc:AlternateContent>
      </w:r>
    </w:p>
    <w:p w14:paraId="15BD37BC" w14:textId="5AE8D7F4" w:rsidR="00712219" w:rsidRDefault="00CC2312">
      <w:pPr>
        <w:spacing w:after="0"/>
        <w:ind w:left="-1440" w:right="1656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F4E7672" wp14:editId="56969106">
                <wp:simplePos x="0" y="0"/>
                <wp:positionH relativeFrom="margin">
                  <wp:posOffset>2317750</wp:posOffset>
                </wp:positionH>
                <wp:positionV relativeFrom="paragraph">
                  <wp:posOffset>2296523</wp:posOffset>
                </wp:positionV>
                <wp:extent cx="6041027" cy="805542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1027" cy="8055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3BA567" w14:textId="0C5D12E9" w:rsidR="00CC2312" w:rsidRPr="00CC2312" w:rsidRDefault="00CC2312" w:rsidP="00CC2312">
                            <w:pPr>
                              <w:jc w:val="center"/>
                              <w:rPr>
                                <w:rFonts w:ascii="orange juice" w:hAnsi="orange juice"/>
                                <w:color w:val="2F5496" w:themeColor="accent1" w:themeShade="BF"/>
                                <w:sz w:val="96"/>
                                <w:szCs w:val="96"/>
                                <w:lang w:val="en-US"/>
                              </w:rPr>
                            </w:pPr>
                            <w:r w:rsidRPr="00CC2312">
                              <w:rPr>
                                <w:rFonts w:ascii="orange juice" w:hAnsi="orange juice"/>
                                <w:color w:val="2F5496" w:themeColor="accent1" w:themeShade="BF"/>
                                <w:sz w:val="96"/>
                                <w:szCs w:val="96"/>
                                <w:lang w:val="en-US"/>
                              </w:rPr>
                              <w:t>CHOOSE A LEVEL (0-2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4E7672" id="_x0000_s1029" type="#_x0000_t202" style="position:absolute;left:0;text-align:left;margin-left:182.5pt;margin-top:180.85pt;width:475.65pt;height:63.4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" filled="f" stroked="f">
                <v:textbox>
                  <w:txbxContent>
                    <w:p w14:paraId="723BA567" w14:textId="0C5D12E9" w:rsidR="00CC2312" w:rsidRPr="00CC2312" w:rsidRDefault="00CC2312" w:rsidP="00CC2312">
                      <w:pPr>
                        <w:jc w:val="center"/>
                        <w:rPr>
                          <w:rFonts w:ascii="orange juice" w:hAnsi="orange juice"/>
                          <w:color w:val="2F5496" w:themeColor="accent1" w:themeShade="BF"/>
                          <w:sz w:val="96"/>
                          <w:szCs w:val="96"/>
                          <w:lang w:val="en-US"/>
                        </w:rPr>
                      </w:pPr>
                      <w:r w:rsidRPr="00CC2312">
                        <w:rPr>
                          <w:rFonts w:ascii="orange juice" w:hAnsi="orange juice"/>
                          <w:color w:val="2F5496" w:themeColor="accent1" w:themeShade="BF"/>
                          <w:sz w:val="96"/>
                          <w:szCs w:val="96"/>
                          <w:lang w:val="en-US"/>
                        </w:rPr>
                        <w:t>CHOOSE A LEVEL (0-2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261444A" wp14:editId="3659A5EE">
                <wp:simplePos x="0" y="0"/>
                <wp:positionH relativeFrom="margin">
                  <wp:posOffset>1142638</wp:posOffset>
                </wp:positionH>
                <wp:positionV relativeFrom="paragraph">
                  <wp:posOffset>217986</wp:posOffset>
                </wp:positionV>
                <wp:extent cx="8142514" cy="1774371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42514" cy="17743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F80E57" w14:textId="77777777" w:rsidR="00CC2312" w:rsidRPr="00CC2312" w:rsidRDefault="00CC2312" w:rsidP="00CC2312">
                            <w:pPr>
                              <w:jc w:val="center"/>
                              <w:rPr>
                                <w:rFonts w:ascii="orange juice" w:hAnsi="orange juice"/>
                                <w:color w:val="FF9933"/>
                                <w:sz w:val="220"/>
                                <w:szCs w:val="220"/>
                              </w:rPr>
                            </w:pPr>
                            <w:r w:rsidRPr="00CC2312">
                              <w:rPr>
                                <w:rFonts w:ascii="orange juice" w:hAnsi="orange juice"/>
                                <w:color w:val="FF9933"/>
                                <w:sz w:val="220"/>
                                <w:szCs w:val="220"/>
                              </w:rPr>
                              <w:t>TIC TAC TO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1444A" id="_x0000_s1030" type="#_x0000_t202" style="position:absolute;left:0;text-align:left;margin-left:89.95pt;margin-top:17.15pt;width:641.15pt;height:139.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" filled="f" stroked="f">
                <v:textbox>
                  <w:txbxContent>
                    <w:p w14:paraId="3EF80E57" w14:textId="77777777" w:rsidR="00CC2312" w:rsidRPr="00CC2312" w:rsidRDefault="00CC2312" w:rsidP="00CC2312">
                      <w:pPr>
                        <w:jc w:val="center"/>
                        <w:rPr>
                          <w:rFonts w:ascii="orange juice" w:hAnsi="orange juice"/>
                          <w:color w:val="FF9933"/>
                          <w:sz w:val="220"/>
                          <w:szCs w:val="220"/>
                        </w:rPr>
                      </w:pPr>
                      <w:r w:rsidRPr="00CC2312">
                        <w:rPr>
                          <w:rFonts w:ascii="orange juice" w:hAnsi="orange juice"/>
                          <w:color w:val="FF9933"/>
                          <w:sz w:val="220"/>
                          <w:szCs w:val="220"/>
                        </w:rPr>
                        <w:t>TIC TAC TO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3A3BFC" wp14:editId="5926002D">
                <wp:simplePos x="0" y="0"/>
                <wp:positionH relativeFrom="column">
                  <wp:posOffset>-152520</wp:posOffset>
                </wp:positionH>
                <wp:positionV relativeFrom="paragraph">
                  <wp:posOffset>-914037</wp:posOffset>
                </wp:positionV>
                <wp:extent cx="69270" cy="8828314"/>
                <wp:effectExtent l="0" t="0" r="26035" b="114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0" cy="8828314"/>
                        </a:xfrm>
                        <a:prstGeom prst="rect">
                          <a:avLst/>
                        </a:prstGeom>
                        <a:solidFill>
                          <a:srgbClr val="FF5757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3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439326" id="Rectangle 1" o:spid="_x0000_s1026" style="position:absolute;margin-left:-12pt;margin-top:-71.95pt;width:5.45pt;height:695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" fillcolor="#ff5757" strokecolor="#1f3763 [1604]" strokeweight="1pt"/>
            </w:pict>
          </mc:Fallback>
        </mc:AlternateContent>
      </w:r>
      <w:r w:rsidR="00850C37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70FDE4C" wp14:editId="4DF45406">
                <wp:simplePos x="0" y="0"/>
                <wp:positionH relativeFrom="page">
                  <wp:posOffset>272142</wp:posOffset>
                </wp:positionH>
                <wp:positionV relativeFrom="margin">
                  <wp:align>center</wp:align>
                </wp:positionV>
                <wp:extent cx="11164530" cy="8534400"/>
                <wp:effectExtent l="0" t="0" r="37465" b="19050"/>
                <wp:wrapTopAndBottom/>
                <wp:docPr id="136" name="Group 1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64530" cy="8534400"/>
                          <a:chOff x="0" y="0"/>
                          <a:chExt cx="11164530" cy="8534400"/>
                        </a:xfrm>
                      </wpg:grpSpPr>
                      <wps:wsp>
                        <wps:cNvPr id="9" name="Shape 9"/>
                        <wps:cNvSpPr/>
                        <wps:spPr>
                          <a:xfrm>
                            <a:off x="556097" y="44889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556097" y="99166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556097" y="153443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" name="Shape 12"/>
                        <wps:cNvSpPr/>
                        <wps:spPr>
                          <a:xfrm>
                            <a:off x="556097" y="2152809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Shape 13"/>
                        <wps:cNvSpPr/>
                        <wps:spPr>
                          <a:xfrm>
                            <a:off x="556097" y="274094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556097" y="333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Shape 15"/>
                        <wps:cNvSpPr/>
                        <wps:spPr>
                          <a:xfrm>
                            <a:off x="556097" y="395046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556097" y="4600582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556097" y="5265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591816" y="5900820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556097" y="6596296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Shape 20"/>
                        <wps:cNvSpPr/>
                        <wps:spPr>
                          <a:xfrm>
                            <a:off x="556097" y="7246415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556097" y="7911653"/>
                            <a:ext cx="10572714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14">
                                <a:moveTo>
                                  <a:pt x="105727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1120" cap="rnd">
                            <a:miter lim="100000"/>
                          </a:ln>
                        </wps:spPr>
                        <wps:style>
                          <a:lnRef idx="1">
                            <a:srgbClr val="38B6FF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2" name="Shape 22"/>
                        <wps:cNvSpPr/>
                        <wps:spPr>
                          <a:xfrm>
                            <a:off x="558619" y="0"/>
                            <a:ext cx="0" cy="85344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8534400">
                                <a:moveTo>
                                  <a:pt x="0" y="853440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rnd">
                            <a:miter lim="100000"/>
                          </a:ln>
                        </wps:spPr>
                        <wps:style>
                          <a:lnRef idx="1">
                            <a:srgbClr val="FF575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0"/>
                                  <a:pt x="52811" y="52811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157490" y="1183330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3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1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25"/>
                        <wps:cNvSpPr/>
                        <wps:spPr>
                          <a:xfrm>
                            <a:off x="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5"/>
                                  <a:pt x="73772" y="31850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30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1"/>
                                  <a:pt x="0" y="199538"/>
                                  <a:pt x="0" y="157490"/>
                                </a:cubicBezTo>
                                <a:cubicBezTo>
                                  <a:pt x="0" y="115442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Shape 26"/>
                        <wps:cNvSpPr/>
                        <wps:spPr>
                          <a:xfrm>
                            <a:off x="157490" y="4090534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2"/>
                                  <a:pt x="157490" y="157490"/>
                                </a:cubicBezTo>
                                <a:cubicBezTo>
                                  <a:pt x="157490" y="199538"/>
                                  <a:pt x="141124" y="239131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7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Shape 27"/>
                        <wps:cNvSpPr/>
                        <wps:spPr>
                          <a:xfrm>
                            <a:off x="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157490" y="0"/>
                                </a:moveTo>
                                <a:lnTo>
                                  <a:pt x="157490" y="9442"/>
                                </a:lnTo>
                                <a:lnTo>
                                  <a:pt x="128388" y="12288"/>
                                </a:lnTo>
                                <a:cubicBezTo>
                                  <a:pt x="99938" y="17936"/>
                                  <a:pt x="73772" y="31851"/>
                                  <a:pt x="52811" y="52812"/>
                                </a:cubicBezTo>
                                <a:cubicBezTo>
                                  <a:pt x="24864" y="80759"/>
                                  <a:pt x="9442" y="117960"/>
                                  <a:pt x="9442" y="157490"/>
                                </a:cubicBezTo>
                                <a:cubicBezTo>
                                  <a:pt x="9442" y="197020"/>
                                  <a:pt x="24864" y="234221"/>
                                  <a:pt x="52811" y="262169"/>
                                </a:cubicBezTo>
                                <a:cubicBezTo>
                                  <a:pt x="73772" y="283129"/>
                                  <a:pt x="99938" y="297045"/>
                                  <a:pt x="128388" y="302692"/>
                                </a:cubicBezTo>
                                <a:lnTo>
                                  <a:pt x="157490" y="305538"/>
                                </a:lnTo>
                                <a:lnTo>
                                  <a:pt x="157490" y="314980"/>
                                </a:lnTo>
                                <a:lnTo>
                                  <a:pt x="126531" y="311958"/>
                                </a:lnTo>
                                <a:cubicBezTo>
                                  <a:pt x="96264" y="305959"/>
                                  <a:pt x="68422" y="291171"/>
                                  <a:pt x="46139" y="268841"/>
                                </a:cubicBezTo>
                                <a:cubicBezTo>
                                  <a:pt x="16366" y="239130"/>
                                  <a:pt x="0" y="199537"/>
                                  <a:pt x="0" y="157490"/>
                                </a:cubicBezTo>
                                <a:cubicBezTo>
                                  <a:pt x="0" y="115443"/>
                                  <a:pt x="16366" y="75850"/>
                                  <a:pt x="46139" y="46139"/>
                                </a:cubicBezTo>
                                <a:cubicBezTo>
                                  <a:pt x="68422" y="23809"/>
                                  <a:pt x="96264" y="9021"/>
                                  <a:pt x="126531" y="3022"/>
                                </a:cubicBezTo>
                                <a:lnTo>
                                  <a:pt x="15749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28"/>
                        <wps:cNvSpPr/>
                        <wps:spPr>
                          <a:xfrm>
                            <a:off x="157490" y="6895306"/>
                            <a:ext cx="157490" cy="3149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7490" h="314980">
                                <a:moveTo>
                                  <a:pt x="0" y="0"/>
                                </a:moveTo>
                                <a:cubicBezTo>
                                  <a:pt x="42048" y="0"/>
                                  <a:pt x="81641" y="16366"/>
                                  <a:pt x="111351" y="46139"/>
                                </a:cubicBezTo>
                                <a:cubicBezTo>
                                  <a:pt x="141124" y="75912"/>
                                  <a:pt x="157490" y="115443"/>
                                  <a:pt x="157490" y="157490"/>
                                </a:cubicBezTo>
                                <a:cubicBezTo>
                                  <a:pt x="157490" y="199537"/>
                                  <a:pt x="141124" y="239130"/>
                                  <a:pt x="111351" y="268841"/>
                                </a:cubicBezTo>
                                <a:cubicBezTo>
                                  <a:pt x="81641" y="298614"/>
                                  <a:pt x="42048" y="314980"/>
                                  <a:pt x="0" y="314980"/>
                                </a:cubicBezTo>
                                <a:lnTo>
                                  <a:pt x="0" y="314980"/>
                                </a:lnTo>
                                <a:lnTo>
                                  <a:pt x="0" y="305538"/>
                                </a:lnTo>
                                <a:lnTo>
                                  <a:pt x="0" y="305538"/>
                                </a:lnTo>
                                <a:cubicBezTo>
                                  <a:pt x="39530" y="305538"/>
                                  <a:pt x="76731" y="290116"/>
                                  <a:pt x="104679" y="262169"/>
                                </a:cubicBezTo>
                                <a:cubicBezTo>
                                  <a:pt x="132627" y="234221"/>
                                  <a:pt x="148048" y="197020"/>
                                  <a:pt x="148048" y="157490"/>
                                </a:cubicBezTo>
                                <a:cubicBezTo>
                                  <a:pt x="148048" y="117960"/>
                                  <a:pt x="132627" y="80759"/>
                                  <a:pt x="104679" y="52812"/>
                                </a:cubicBezTo>
                                <a:cubicBezTo>
                                  <a:pt x="76731" y="24864"/>
                                  <a:pt x="39530" y="9442"/>
                                  <a:pt x="0" y="9442"/>
                                </a:cubicBezTo>
                                <a:lnTo>
                                  <a:pt x="0" y="9442"/>
                                </a:lnTo>
                                <a:lnTo>
                                  <a:pt x="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8B6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F5B1937" id="Group 136" o:spid="_x0000_s1026" style="position:absolute;margin-left:21.45pt;margin-top:0;width:879.1pt;height:672pt;z-index:251658240;mso-position-horizontal-relative:page;mso-position-vertical:center;mso-position-vertical-relative:margin" coordsize="111645,85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">
                <v:shape id="Shape 9" o:spid="_x0000_s1027" style="position:absolute;left:5560;top:448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0" o:spid="_x0000_s1028" style="position:absolute;left:5560;top:99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1" o:spid="_x0000_s1029" style="position:absolute;left:5560;top:1534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2" o:spid="_x0000_s1030" style="position:absolute;left:5560;top:2152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3" o:spid="_x0000_s1031" style="position:absolute;left:5560;top:27409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4" o:spid="_x0000_s1032" style="position:absolute;left:5560;top:333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5" o:spid="_x0000_s1033" style="position:absolute;left:5560;top:3950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6" o:spid="_x0000_s1034" style="position:absolute;left:5560;top:46005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7" o:spid="_x0000_s1035" style="position:absolute;left:5560;top:52658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8" o:spid="_x0000_s1036" style="position:absolute;left:5918;top:59008;width:105727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19" o:spid="_x0000_s1037" style="position:absolute;left:5560;top:65962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0" o:spid="_x0000_s1038" style="position:absolute;left:5560;top:72464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1" o:spid="_x0000_s1039" style="position:absolute;left:5560;top:79116;width:105728;height:0;visibility:visible;mso-wrap-style:square;v-text-anchor:top" coordsize="105727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" path="m10572714,l,e" filled="f" strokecolor="#38b6ff" strokeweight="5.6pt">
                  <v:stroke miterlimit="1" joinstyle="miter" endcap="round"/>
                  <v:path arrowok="t" textboxrect="0,0,10572714,0"/>
                </v:shape>
                <v:shape id="Shape 22" o:spid="_x0000_s1040" style="position:absolute;left:5586;width:0;height:85344;visibility:visible;mso-wrap-style:square;v-text-anchor:top" coordsize="0,8534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" path="m,8534400l,e" filled="f" strokecolor="#ff5757" strokeweight="0">
                  <v:stroke miterlimit="1" joinstyle="miter" endcap="round"/>
                  <v:path arrowok="t" textboxrect="0,0,0,8534400"/>
                </v:shape>
                <v:shape id="Shape 23" o:spid="_x0000_s1041" style="position:absolute;top:11833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" path="m157490,r,9442l128388,12288c99938,17936,73772,31850,52811,52811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4" o:spid="_x0000_s1042" style="position:absolute;left:1574;top:11833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" path="m,c42048,,81641,16366,111351,46139v29773,29774,46139,69303,46139,111351c157490,199538,141124,239131,111351,268841,81641,298614,42048,314980,,314980r,l,305538r,c39530,305538,76731,290117,104679,262169v27948,-27948,43369,-65149,43369,-104679c148048,117960,132627,80759,104679,52811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5" o:spid="_x0000_s1043" style="position:absolute;top:40905;width:1574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" path="m157490,r,9442l128388,12288c99938,17935,73772,31850,52811,52812,24864,80759,9442,117960,9442,157490v,39530,15422,76731,43369,104679c73772,283130,99938,297045,128388,302692r29102,2846l157490,314980r-30959,-3022c96264,305959,68422,291171,46139,268841,16366,239131,,199538,,157490,,115442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6" o:spid="_x0000_s1044" style="position:absolute;left:1574;top:40905;width:1575;height:3150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" path="m,c42048,,81641,16366,111351,46139v29773,29773,46139,69303,46139,111351c157490,199538,141124,239131,111351,268841,81641,298614,42048,314980,,314980r,l,305538r,c39530,305538,76731,290117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v:shape id="Shape 27" o:spid="_x0000_s1045" style="position:absolute;top:68953;width:1574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" path="m157490,r,9442l128388,12288c99938,17936,73772,31851,52811,52812,24864,80759,9442,117960,9442,157490v,39530,15422,76731,43369,104679c73772,283129,99938,297045,128388,302692r29102,2846l157490,314980r-30959,-3022c96264,305959,68422,291171,46139,268841,16366,239130,,199537,,157490,,115443,16366,75850,46139,46139,68422,23809,96264,9021,126531,3022l157490,xe" fillcolor="#38b6ff" stroked="f" strokeweight="0">
                  <v:stroke miterlimit="83231f" joinstyle="miter"/>
                  <v:path arrowok="t" textboxrect="0,0,157490,314980"/>
                </v:shape>
                <v:shape id="Shape 28" o:spid="_x0000_s1046" style="position:absolute;left:1574;top:68953;width:1575;height:3149;visibility:visible;mso-wrap-style:square;v-text-anchor:top" coordsize="157490,314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" path="m,c42048,,81641,16366,111351,46139v29773,29773,46139,69304,46139,111351c157490,199537,141124,239130,111351,268841,81641,298614,42048,314980,,314980r,l,305538r,c39530,305538,76731,290116,104679,262169v27948,-27948,43369,-65149,43369,-104679c148048,117960,132627,80759,104679,52812,76731,24864,39530,9442,,9442r,l,,,xe" fillcolor="#38b6ff" stroked="f" strokeweight="0">
                  <v:stroke miterlimit="83231f" joinstyle="miter"/>
                  <v:path arrowok="t" textboxrect="0,0,157490,314980"/>
                </v:shape>
                <w10:wrap type="topAndBottom" anchorx="page" anchory="margin"/>
              </v:group>
            </w:pict>
          </mc:Fallback>
        </mc:AlternateContent>
      </w:r>
    </w:p>
    <w:sectPr w:rsidR="00712219">
      <w:pgSz w:w="18000" w:h="13500" w:orient="landscape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831307" w14:textId="77777777" w:rsidR="001119E9" w:rsidRDefault="001119E9" w:rsidP="00CC2312">
      <w:pPr>
        <w:spacing w:after="0" w:line="240" w:lineRule="auto"/>
      </w:pPr>
      <w:r>
        <w:separator/>
      </w:r>
    </w:p>
  </w:endnote>
  <w:endnote w:type="continuationSeparator" w:id="0">
    <w:p w14:paraId="61E1556E" w14:textId="77777777" w:rsidR="001119E9" w:rsidRDefault="001119E9" w:rsidP="00CC23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range juice">
    <w:panose1 w:val="02000000000000000000"/>
    <w:charset w:val="00"/>
    <w:family w:val="auto"/>
    <w:pitch w:val="variable"/>
    <w:sig w:usb0="A00000AF" w:usb1="4000004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817E9D" w14:textId="77777777" w:rsidR="001119E9" w:rsidRDefault="001119E9" w:rsidP="00CC2312">
      <w:pPr>
        <w:spacing w:after="0" w:line="240" w:lineRule="auto"/>
      </w:pPr>
      <w:r>
        <w:separator/>
      </w:r>
    </w:p>
  </w:footnote>
  <w:footnote w:type="continuationSeparator" w:id="0">
    <w:p w14:paraId="0FBBF809" w14:textId="77777777" w:rsidR="001119E9" w:rsidRDefault="001119E9" w:rsidP="00CC23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jK2MDAztTQztjRS0lEKTi0uzszPAykwrgUA8gCP7CwAAAA="/>
  </w:docVars>
  <w:rsids>
    <w:rsidRoot w:val="00712219"/>
    <w:rsid w:val="001119E9"/>
    <w:rsid w:val="00144C7F"/>
    <w:rsid w:val="001670F0"/>
    <w:rsid w:val="00215A8A"/>
    <w:rsid w:val="002F7305"/>
    <w:rsid w:val="003B3C81"/>
    <w:rsid w:val="00712219"/>
    <w:rsid w:val="00850C37"/>
    <w:rsid w:val="008660B0"/>
    <w:rsid w:val="00997A10"/>
    <w:rsid w:val="00CB1597"/>
    <w:rsid w:val="00CC14A6"/>
    <w:rsid w:val="00CC2312"/>
    <w:rsid w:val="00D57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9BEAFF"/>
  <w15:docId w15:val="{AB32A87E-0645-459F-B224-4C4153B7C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23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2312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CC23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2312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py of tIC TAC TOE</vt:lpstr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py of tIC TAC TOE</dc:title>
  <dc:subject/>
  <dc:creator>Paolo Edni Andryn Espiritu</dc:creator>
  <cp:keywords>DAESQNGudmE,BAECnABLUQs</cp:keywords>
  <cp:lastModifiedBy>Paolo Edni Andryn  V. Espiritu</cp:lastModifiedBy>
  <cp:revision>9</cp:revision>
  <dcterms:created xsi:type="dcterms:W3CDTF">2021-01-04T09:25:00Z</dcterms:created>
  <dcterms:modified xsi:type="dcterms:W3CDTF">2021-01-13T11:30:00Z</dcterms:modified>
</cp:coreProperties>
</file>